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0378646d-8db1-4956-8a24-66c181d940e2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7-21T17:09:31Z</dcterms:created>
  <dcterms:modified xsi:type="dcterms:W3CDTF">2023-07-21T17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